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2B8E5" w14:textId="77777777" w:rsidR="006471AA" w:rsidRPr="001A79B9" w:rsidRDefault="006471AA" w:rsidP="006471AA">
      <w:pPr>
        <w:rPr>
          <w:rFonts w:asciiTheme="majorHAnsi" w:hAnsiTheme="majorHAnsi" w:cstheme="majorHAnsi"/>
          <w:sz w:val="22"/>
          <w:szCs w:val="22"/>
        </w:rPr>
      </w:pPr>
    </w:p>
    <w:p w14:paraId="384F8379" w14:textId="77777777" w:rsidR="006471AA" w:rsidRPr="001A79B9" w:rsidRDefault="006471AA" w:rsidP="006471AA">
      <w:pPr>
        <w:rPr>
          <w:rFonts w:asciiTheme="majorHAnsi" w:hAnsiTheme="majorHAnsi" w:cstheme="majorHAnsi"/>
          <w:sz w:val="22"/>
          <w:szCs w:val="22"/>
        </w:rPr>
      </w:pPr>
    </w:p>
    <w:p w14:paraId="33A8A6BE" w14:textId="77777777" w:rsidR="006471AA" w:rsidRPr="001A79B9" w:rsidRDefault="006471AA" w:rsidP="006471AA">
      <w:pPr>
        <w:rPr>
          <w:rFonts w:asciiTheme="majorHAnsi" w:hAnsiTheme="majorHAnsi" w:cstheme="majorHAnsi"/>
          <w:sz w:val="22"/>
          <w:szCs w:val="22"/>
        </w:rPr>
      </w:pPr>
    </w:p>
    <w:p w14:paraId="6ACE68D5" w14:textId="77777777" w:rsidR="001A79B9" w:rsidRDefault="001A79B9" w:rsidP="001A79B9">
      <w:pPr>
        <w:rPr>
          <w:rFonts w:asciiTheme="majorHAnsi" w:hAnsiTheme="majorHAnsi" w:cstheme="majorHAnsi"/>
          <w:sz w:val="22"/>
          <w:szCs w:val="22"/>
        </w:rPr>
      </w:pPr>
    </w:p>
    <w:p w14:paraId="05BA0274" w14:textId="77777777" w:rsidR="006471AA" w:rsidRPr="001A79B9" w:rsidRDefault="006471AA" w:rsidP="006471AA">
      <w:pPr>
        <w:rPr>
          <w:rFonts w:asciiTheme="majorHAnsi" w:hAnsiTheme="majorHAnsi" w:cstheme="majorHAnsi"/>
          <w:sz w:val="22"/>
          <w:szCs w:val="22"/>
        </w:rPr>
      </w:pPr>
    </w:p>
    <w:sectPr w:rsidR="006471AA" w:rsidRPr="001A79B9" w:rsidSect="006471A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21C60" w14:textId="77777777" w:rsidR="004E0AF0" w:rsidRDefault="004E0AF0">
      <w:r>
        <w:separator/>
      </w:r>
    </w:p>
  </w:endnote>
  <w:endnote w:type="continuationSeparator" w:id="0">
    <w:p w14:paraId="4A002C60" w14:textId="77777777" w:rsidR="004E0AF0" w:rsidRDefault="004E0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BDDDE" w14:textId="77777777" w:rsidR="006A3D19" w:rsidRDefault="006A3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83F8B" w14:textId="33C151E8" w:rsidR="00656668" w:rsidRDefault="00A84CEA" w:rsidP="006A3D19">
    <w:pPr>
      <w:pStyle w:val="Footer"/>
      <w:jc w:val="center"/>
    </w:pPr>
    <w:r w:rsidRPr="00A84CEA">
      <w:rPr>
        <w:noProof/>
      </w:rPr>
      <w:drawing>
        <wp:inline distT="0" distB="0" distL="0" distR="0" wp14:anchorId="526E4C5D" wp14:editId="114AEEAD">
          <wp:extent cx="5486400" cy="558800"/>
          <wp:effectExtent l="0" t="0" r="0" b="0"/>
          <wp:docPr id="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6400" cy="55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27E03"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7E061" w14:textId="77777777" w:rsidR="006A3D19" w:rsidRDefault="006A3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9C958" w14:textId="77777777" w:rsidR="004E0AF0" w:rsidRDefault="004E0AF0">
      <w:r>
        <w:separator/>
      </w:r>
    </w:p>
  </w:footnote>
  <w:footnote w:type="continuationSeparator" w:id="0">
    <w:p w14:paraId="1FC06C4D" w14:textId="77777777" w:rsidR="004E0AF0" w:rsidRDefault="004E0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439C2" w14:textId="77777777" w:rsidR="006A3D19" w:rsidRDefault="006A3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54B68" w14:textId="30AF0E70" w:rsidR="00656668" w:rsidRDefault="00656668" w:rsidP="00D10286">
    <w:pPr>
      <w:pStyle w:val="Header"/>
      <w:tabs>
        <w:tab w:val="left" w:pos="2588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46C9AC63" wp14:editId="78B22438">
          <wp:simplePos x="0" y="0"/>
          <wp:positionH relativeFrom="margin">
            <wp:align>center</wp:align>
          </wp:positionH>
          <wp:positionV relativeFrom="paragraph">
            <wp:posOffset>6350</wp:posOffset>
          </wp:positionV>
          <wp:extent cx="1473806" cy="13716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BG_Local-Primary-Logotyp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3806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227BB" w14:textId="77777777" w:rsidR="006A3D19" w:rsidRDefault="006A3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F1A5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E0A1A"/>
    <w:multiLevelType w:val="hybridMultilevel"/>
    <w:tmpl w:val="7390F95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86300D9"/>
    <w:multiLevelType w:val="hybridMultilevel"/>
    <w:tmpl w:val="42BEF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89006C"/>
    <w:multiLevelType w:val="hybridMultilevel"/>
    <w:tmpl w:val="A768D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D4FD2"/>
    <w:multiLevelType w:val="hybridMultilevel"/>
    <w:tmpl w:val="ED244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jQyNTO2NDMxMjZT0lEKTi0uzszPAykwrAUALQc+aywAAAA="/>
  </w:docVars>
  <w:rsids>
    <w:rsidRoot w:val="00E22443"/>
    <w:rsid w:val="00022C54"/>
    <w:rsid w:val="000B0797"/>
    <w:rsid w:val="000C39C5"/>
    <w:rsid w:val="000D6945"/>
    <w:rsid w:val="00176573"/>
    <w:rsid w:val="001A79B9"/>
    <w:rsid w:val="001E3005"/>
    <w:rsid w:val="001F1703"/>
    <w:rsid w:val="00227E03"/>
    <w:rsid w:val="002320A9"/>
    <w:rsid w:val="00232D0D"/>
    <w:rsid w:val="00236AA8"/>
    <w:rsid w:val="00237918"/>
    <w:rsid w:val="00256A45"/>
    <w:rsid w:val="00287BD9"/>
    <w:rsid w:val="002E2E4E"/>
    <w:rsid w:val="00310F0F"/>
    <w:rsid w:val="003116ED"/>
    <w:rsid w:val="003547CF"/>
    <w:rsid w:val="0037255B"/>
    <w:rsid w:val="00381DED"/>
    <w:rsid w:val="003C28C5"/>
    <w:rsid w:val="003F5634"/>
    <w:rsid w:val="004664D0"/>
    <w:rsid w:val="004A7064"/>
    <w:rsid w:val="004B7628"/>
    <w:rsid w:val="004D40AA"/>
    <w:rsid w:val="004D73CD"/>
    <w:rsid w:val="004E0AF0"/>
    <w:rsid w:val="005455A4"/>
    <w:rsid w:val="005D07B6"/>
    <w:rsid w:val="005F3959"/>
    <w:rsid w:val="00614587"/>
    <w:rsid w:val="006303BC"/>
    <w:rsid w:val="006339EA"/>
    <w:rsid w:val="006471AA"/>
    <w:rsid w:val="00656668"/>
    <w:rsid w:val="006601DE"/>
    <w:rsid w:val="006A3D19"/>
    <w:rsid w:val="006A7829"/>
    <w:rsid w:val="00743BA5"/>
    <w:rsid w:val="00750DC9"/>
    <w:rsid w:val="007A345C"/>
    <w:rsid w:val="007F135A"/>
    <w:rsid w:val="00817D40"/>
    <w:rsid w:val="00884A85"/>
    <w:rsid w:val="008857CF"/>
    <w:rsid w:val="008B3C21"/>
    <w:rsid w:val="008E60C6"/>
    <w:rsid w:val="00930957"/>
    <w:rsid w:val="0094083A"/>
    <w:rsid w:val="00991FC5"/>
    <w:rsid w:val="009C1F5D"/>
    <w:rsid w:val="009C1F5E"/>
    <w:rsid w:val="009C766F"/>
    <w:rsid w:val="00A57960"/>
    <w:rsid w:val="00A622B2"/>
    <w:rsid w:val="00A821E1"/>
    <w:rsid w:val="00A84CEA"/>
    <w:rsid w:val="00A92456"/>
    <w:rsid w:val="00AA61DE"/>
    <w:rsid w:val="00AA6D1C"/>
    <w:rsid w:val="00AB62D7"/>
    <w:rsid w:val="00AC47B3"/>
    <w:rsid w:val="00AC5240"/>
    <w:rsid w:val="00AF5D51"/>
    <w:rsid w:val="00B03017"/>
    <w:rsid w:val="00B10A0B"/>
    <w:rsid w:val="00B24349"/>
    <w:rsid w:val="00B44B74"/>
    <w:rsid w:val="00BD5285"/>
    <w:rsid w:val="00BF1AB8"/>
    <w:rsid w:val="00C31D9D"/>
    <w:rsid w:val="00CA1813"/>
    <w:rsid w:val="00CE5D12"/>
    <w:rsid w:val="00CF6351"/>
    <w:rsid w:val="00D10286"/>
    <w:rsid w:val="00D322D6"/>
    <w:rsid w:val="00D4235B"/>
    <w:rsid w:val="00D42CC7"/>
    <w:rsid w:val="00D65DDB"/>
    <w:rsid w:val="00E145CF"/>
    <w:rsid w:val="00E22443"/>
    <w:rsid w:val="00E3751B"/>
    <w:rsid w:val="00E457A7"/>
    <w:rsid w:val="00E5128F"/>
    <w:rsid w:val="00E72335"/>
    <w:rsid w:val="00E743C6"/>
    <w:rsid w:val="00E77A68"/>
    <w:rsid w:val="00E818E3"/>
    <w:rsid w:val="00EA27DF"/>
    <w:rsid w:val="00F41EFD"/>
    <w:rsid w:val="00F511CA"/>
    <w:rsid w:val="00F61AFD"/>
    <w:rsid w:val="00F61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011277"/>
  <w15:docId w15:val="{D3B85F8A-F71D-4B91-96E3-1ACE7A32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24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2443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BF1AB8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95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957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27D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Strong">
    <w:name w:val="Strong"/>
    <w:basedOn w:val="DefaultParagraphFont"/>
    <w:uiPriority w:val="22"/>
    <w:qFormat/>
    <w:rsid w:val="00EA27DF"/>
    <w:rPr>
      <w:b/>
      <w:bCs/>
    </w:rPr>
  </w:style>
  <w:style w:type="character" w:customStyle="1" w:styleId="apple-converted-space">
    <w:name w:val="apple-converted-space"/>
    <w:basedOn w:val="DefaultParagraphFont"/>
    <w:rsid w:val="00EA27D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A27D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A27D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A27D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A27DF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C54"/>
    <w:rPr>
      <w:color w:val="0563C1"/>
      <w:u w:val="single"/>
    </w:rPr>
  </w:style>
  <w:style w:type="paragraph" w:customStyle="1" w:styleId="paragraph">
    <w:name w:val="paragraph"/>
    <w:basedOn w:val="Normal"/>
    <w:rsid w:val="00E145CF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145CF"/>
  </w:style>
  <w:style w:type="character" w:customStyle="1" w:styleId="eop">
    <w:name w:val="eop"/>
    <w:basedOn w:val="DefaultParagraphFont"/>
    <w:rsid w:val="00E145CF"/>
  </w:style>
  <w:style w:type="paragraph" w:styleId="PlainText">
    <w:name w:val="Plain Text"/>
    <w:basedOn w:val="Normal"/>
    <w:link w:val="PlainTextChar"/>
    <w:uiPriority w:val="99"/>
    <w:semiHidden/>
    <w:unhideWhenUsed/>
    <w:rsid w:val="000C39C5"/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C39C5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8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6454">
              <w:marLeft w:val="0"/>
              <w:marRight w:val="0"/>
              <w:marTop w:val="6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23D7D63832E4E92095D4D668BACF6" ma:contentTypeVersion="3" ma:contentTypeDescription="Create a new document." ma:contentTypeScope="" ma:versionID="3d1f4db27d985924f718119ac48dca7c">
  <xsd:schema xmlns:xsd="http://www.w3.org/2001/XMLSchema" xmlns:xs="http://www.w3.org/2001/XMLSchema" xmlns:p="http://schemas.microsoft.com/office/2006/metadata/properties" xmlns:ns2="0cd1ba47-c349-43a0-8f0d-250324923418" targetNamespace="http://schemas.microsoft.com/office/2006/metadata/properties" ma:root="true" ma:fieldsID="f823f496b9506e5e733d0627555d238a" ns2:_="">
    <xsd:import namespace="0cd1ba47-c349-43a0-8f0d-2503249234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1ba47-c349-43a0-8f0d-2503249234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47097E-01ED-4ED4-B1E0-84213B95A2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F262D2-3080-49E7-8D42-50DD94A001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5D626C-A920-41A9-A2E2-6B7E03F052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5043EE-BAA2-41CD-A964-EA6F585E0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1ba47-c349-43a0-8f0d-2503249234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rtz Beverage of MN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Knutson</dc:creator>
  <cp:keywords/>
  <cp:lastModifiedBy>Besser Hank, Sean</cp:lastModifiedBy>
  <cp:revision>35</cp:revision>
  <cp:lastPrinted>2022-01-10T22:06:00Z</cp:lastPrinted>
  <dcterms:created xsi:type="dcterms:W3CDTF">2019-05-06T15:14:00Z</dcterms:created>
  <dcterms:modified xsi:type="dcterms:W3CDTF">2022-12-0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23D7D63832E4E92095D4D668BACF6</vt:lpwstr>
  </property>
</Properties>
</file>